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3-08-0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under 1.5 mill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3-08-01T20:48:46Z</dcterms:created>
  <dcterms:modified xsi:type="dcterms:W3CDTF">2023-08-01T20: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8-0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